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51DF" w:rsidRPr="00A86E3D" w:rsidRDefault="006051DF" w:rsidP="006051DF">
      <w:pPr>
        <w:pStyle w:val="Name"/>
      </w:pPr>
      <w:bookmarkStart w:id="0" w:name="_GoBack"/>
      <w:bookmarkEnd w:id="0"/>
      <w:r>
        <w:t>Abraham Gutmann</w:t>
      </w:r>
    </w:p>
    <w:p w:rsidR="006051DF" w:rsidRPr="00A86E3D" w:rsidRDefault="006051DF" w:rsidP="006051DF">
      <w:r>
        <w:t>Developmental</w:t>
      </w:r>
      <w:r w:rsidR="0051580C">
        <w:t xml:space="preserve"> and Line</w:t>
      </w:r>
      <w:r>
        <w:t xml:space="preserve"> Editing</w:t>
      </w:r>
      <w:r w:rsidR="00BD7EF4">
        <w:t>,</w:t>
      </w:r>
      <w:r w:rsidR="0051580C">
        <w:t xml:space="preserve"> </w:t>
      </w:r>
      <w:r>
        <w:t>Translation</w:t>
      </w:r>
      <w:r w:rsidR="00BD7EF4">
        <w:t xml:space="preserve"> (Spanish/English, Portuguese/English, Arabic/English)</w:t>
      </w:r>
    </w:p>
    <w:p w:rsidR="006051DF" w:rsidRPr="00A86E3D" w:rsidRDefault="006051DF" w:rsidP="006051DF"/>
    <w:p w:rsidR="006051DF" w:rsidRPr="00A86E3D" w:rsidRDefault="006051DF" w:rsidP="006051DF">
      <w:pPr>
        <w:pStyle w:val="Heading1"/>
        <w:rPr>
          <w:lang w:val="en-US"/>
        </w:rPr>
      </w:pPr>
      <w:r w:rsidRPr="00A86E3D">
        <w:rPr>
          <w:lang w:val="en-US"/>
        </w:rPr>
        <w:t>Contact Information</w:t>
      </w:r>
    </w:p>
    <w:p w:rsidR="006051DF" w:rsidRPr="00A86E3D" w:rsidRDefault="006051DF" w:rsidP="006051DF"/>
    <w:p w:rsidR="006051DF" w:rsidRPr="00A86E3D" w:rsidRDefault="006051DF" w:rsidP="006051DF">
      <w:pPr>
        <w:pStyle w:val="Indented"/>
      </w:pPr>
      <w:r>
        <w:t>PO Box 707, Lafayette, CO. 80026 USA</w:t>
      </w:r>
    </w:p>
    <w:p w:rsidR="006051DF" w:rsidRPr="00A86E3D" w:rsidRDefault="006051DF" w:rsidP="006051DF">
      <w:pPr>
        <w:pStyle w:val="Indented"/>
      </w:pPr>
      <w:r>
        <w:t>abegutmann@gmail.com</w:t>
      </w:r>
    </w:p>
    <w:p w:rsidR="006051DF" w:rsidRPr="00A86E3D" w:rsidRDefault="006051DF" w:rsidP="006051DF">
      <w:pPr>
        <w:pStyle w:val="Indented"/>
      </w:pPr>
      <w:r>
        <w:t xml:space="preserve">303-665-1238 </w:t>
      </w:r>
    </w:p>
    <w:p w:rsidR="006051DF" w:rsidRPr="00A86E3D" w:rsidRDefault="006051DF" w:rsidP="006051DF"/>
    <w:p w:rsidR="006051DF" w:rsidRPr="00A86E3D" w:rsidRDefault="006051DF" w:rsidP="006051DF">
      <w:pPr>
        <w:pStyle w:val="Heading1"/>
        <w:rPr>
          <w:lang w:val="en-US"/>
        </w:rPr>
      </w:pPr>
      <w:r w:rsidRPr="00A86E3D">
        <w:rPr>
          <w:lang w:val="en-US"/>
        </w:rPr>
        <w:t>Work Experience</w:t>
      </w:r>
    </w:p>
    <w:p w:rsidR="006051DF" w:rsidRDefault="00A645B8" w:rsidP="001936F3">
      <w:pPr>
        <w:rPr>
          <w:b/>
          <w:bCs/>
        </w:rPr>
      </w:pPr>
      <w:r>
        <w:tab/>
      </w:r>
      <w:r>
        <w:tab/>
      </w:r>
      <w:r w:rsidR="001936F3" w:rsidRPr="001936F3">
        <w:rPr>
          <w:b/>
          <w:bCs/>
        </w:rPr>
        <w:t>Substantive Edit and Translation Proofing of Arabic Lecture Series into English</w:t>
      </w:r>
    </w:p>
    <w:p w:rsidR="001936F3" w:rsidRDefault="001936F3" w:rsidP="001936F3">
      <w:r>
        <w:rPr>
          <w:b/>
          <w:bCs/>
        </w:rPr>
        <w:tab/>
      </w:r>
      <w:r>
        <w:rPr>
          <w:b/>
          <w:bCs/>
        </w:rPr>
        <w:tab/>
      </w:r>
      <w:r>
        <w:t>12.2015 – present</w:t>
      </w:r>
    </w:p>
    <w:p w:rsidR="00DE5DAC" w:rsidRDefault="00DE5DAC" w:rsidP="001936F3">
      <w:r>
        <w:tab/>
      </w:r>
      <w:r>
        <w:tab/>
      </w:r>
    </w:p>
    <w:p w:rsidR="00DE5DAC" w:rsidRDefault="00DE5DAC" w:rsidP="001936F3">
      <w:pPr>
        <w:rPr>
          <w:b/>
          <w:bCs/>
        </w:rPr>
      </w:pPr>
      <w:r>
        <w:tab/>
      </w:r>
      <w:r>
        <w:tab/>
      </w:r>
      <w:r w:rsidRPr="00DE5DAC">
        <w:rPr>
          <w:b/>
          <w:bCs/>
        </w:rPr>
        <w:t xml:space="preserve">Freelance </w:t>
      </w:r>
      <w:r>
        <w:rPr>
          <w:b/>
          <w:bCs/>
        </w:rPr>
        <w:t>Translation of Arabic-English with both Religious and Political Content</w:t>
      </w:r>
    </w:p>
    <w:p w:rsidR="00DE5DAC" w:rsidRPr="00DE5DAC" w:rsidRDefault="00DE5DAC" w:rsidP="001936F3">
      <w:r>
        <w:rPr>
          <w:b/>
          <w:bCs/>
        </w:rPr>
        <w:tab/>
      </w:r>
      <w:r>
        <w:rPr>
          <w:b/>
          <w:bCs/>
        </w:rPr>
        <w:tab/>
      </w:r>
      <w:r>
        <w:t>O6.2014 - present</w:t>
      </w:r>
    </w:p>
    <w:p w:rsidR="00A645B8" w:rsidRPr="00A645B8" w:rsidRDefault="00A645B8" w:rsidP="0045591A">
      <w:r>
        <w:tab/>
      </w:r>
      <w:r>
        <w:tab/>
      </w:r>
    </w:p>
    <w:p w:rsidR="006051DF" w:rsidRPr="00A86E3D" w:rsidRDefault="006051DF" w:rsidP="00A645B8">
      <w:pPr>
        <w:pStyle w:val="Position"/>
        <w:ind w:left="720" w:firstLine="720"/>
      </w:pPr>
      <w:r>
        <w:t xml:space="preserve">Developmental </w:t>
      </w:r>
      <w:r w:rsidR="0051580C">
        <w:t xml:space="preserve">and Line </w:t>
      </w:r>
      <w:r>
        <w:t xml:space="preserve">Editing of </w:t>
      </w:r>
      <w:r w:rsidR="00A645B8">
        <w:rPr>
          <w:i/>
        </w:rPr>
        <w:t>“Vaster than Sky, Greater than Space”</w:t>
      </w:r>
    </w:p>
    <w:p w:rsidR="006051DF" w:rsidRPr="00A86E3D" w:rsidRDefault="006051DF" w:rsidP="006051DF">
      <w:pPr>
        <w:pStyle w:val="Indented"/>
      </w:pPr>
      <w:r>
        <w:t>01</w:t>
      </w:r>
      <w:r w:rsidRPr="00A86E3D">
        <w:t>.</w:t>
      </w:r>
      <w:r>
        <w:t xml:space="preserve">2012 </w:t>
      </w:r>
      <w:r w:rsidRPr="00A86E3D">
        <w:t>-</w:t>
      </w:r>
      <w:r>
        <w:t xml:space="preserve"> </w:t>
      </w:r>
      <w:r w:rsidR="00A645B8">
        <w:t>present</w:t>
      </w:r>
    </w:p>
    <w:p w:rsidR="006051DF" w:rsidRPr="00A86E3D" w:rsidRDefault="006051DF" w:rsidP="006051DF">
      <w:pPr>
        <w:pStyle w:val="Indented"/>
      </w:pPr>
      <w:r>
        <w:t xml:space="preserve">I chose material from among all of </w:t>
      </w:r>
      <w:proofErr w:type="spellStart"/>
      <w:r>
        <w:t>Mooji’s</w:t>
      </w:r>
      <w:proofErr w:type="spellEnd"/>
      <w:r w:rsidR="00A645B8">
        <w:t xml:space="preserve"> talks</w:t>
      </w:r>
      <w:r>
        <w:t xml:space="preserve"> in the period 2012-201</w:t>
      </w:r>
      <w:r w:rsidR="00A645B8">
        <w:t>5</w:t>
      </w:r>
      <w:r>
        <w:t xml:space="preserve"> with the intention of creating a book to reach out to the general reading public. </w:t>
      </w:r>
      <w:r w:rsidR="00A645B8">
        <w:rPr>
          <w:i/>
        </w:rPr>
        <w:t xml:space="preserve">Vaster than Sky Greater than Space </w:t>
      </w:r>
      <w:r>
        <w:t xml:space="preserve">is comprehensive in its coverage and relevance, and it features many stories and humorous interactions. </w:t>
      </w:r>
      <w:r w:rsidR="00A645B8">
        <w:t>The book is being published by Sounds True of Boulder Colorado.</w:t>
      </w:r>
      <w:r>
        <w:t xml:space="preserve"> </w:t>
      </w:r>
    </w:p>
    <w:p w:rsidR="006051DF" w:rsidRPr="00A86E3D" w:rsidRDefault="006051DF" w:rsidP="006051DF">
      <w:pPr>
        <w:pStyle w:val="Indented"/>
      </w:pPr>
    </w:p>
    <w:p w:rsidR="006051DF" w:rsidRPr="00A86E3D" w:rsidRDefault="006051DF" w:rsidP="006051DF">
      <w:pPr>
        <w:pStyle w:val="Position"/>
      </w:pPr>
      <w:r>
        <w:t xml:space="preserve">Developmental </w:t>
      </w:r>
      <w:r w:rsidR="0051580C">
        <w:t xml:space="preserve">and Line </w:t>
      </w:r>
      <w:r>
        <w:t xml:space="preserve">Editing and Portuguese-to-English Translation of </w:t>
      </w:r>
      <w:r w:rsidRPr="002930B2">
        <w:rPr>
          <w:i/>
        </w:rPr>
        <w:t>“From Suffering to Joy</w:t>
      </w:r>
      <w:r>
        <w:t xml:space="preserve">” and </w:t>
      </w:r>
      <w:r w:rsidRPr="002930B2">
        <w:rPr>
          <w:i/>
        </w:rPr>
        <w:t>“Crossing the Bridge from Psyche to Sp</w:t>
      </w:r>
      <w:r>
        <w:rPr>
          <w:i/>
        </w:rPr>
        <w:t>i</w:t>
      </w:r>
      <w:r w:rsidRPr="002930B2">
        <w:rPr>
          <w:i/>
        </w:rPr>
        <w:t>rit”</w:t>
      </w:r>
      <w:r>
        <w:t xml:space="preserve"> by </w:t>
      </w:r>
      <w:proofErr w:type="spellStart"/>
      <w:r>
        <w:t>Prem</w:t>
      </w:r>
      <w:proofErr w:type="spellEnd"/>
      <w:r>
        <w:t xml:space="preserve"> Baba</w:t>
      </w:r>
    </w:p>
    <w:p w:rsidR="006051DF" w:rsidRPr="00A86E3D" w:rsidRDefault="006051DF" w:rsidP="006051DF">
      <w:pPr>
        <w:pStyle w:val="Indented"/>
      </w:pPr>
      <w:r>
        <w:t>12</w:t>
      </w:r>
      <w:r w:rsidRPr="00A86E3D">
        <w:t>.</w:t>
      </w:r>
      <w:r>
        <w:t>2008</w:t>
      </w:r>
      <w:r w:rsidRPr="00A86E3D">
        <w:t xml:space="preserve"> – 06.</w:t>
      </w:r>
      <w:r>
        <w:t>2011</w:t>
      </w:r>
    </w:p>
    <w:p w:rsidR="006051DF" w:rsidRDefault="006051DF" w:rsidP="006051DF">
      <w:pPr>
        <w:pStyle w:val="Indented"/>
      </w:pPr>
      <w:r w:rsidRPr="002930B2">
        <w:rPr>
          <w:i/>
        </w:rPr>
        <w:t>“From Suffering to Joy”</w:t>
      </w:r>
      <w:r>
        <w:t xml:space="preserve"> was a collaborative effort overseen by renowned author and mediator/peace activist Bill </w:t>
      </w:r>
      <w:proofErr w:type="spellStart"/>
      <w:r>
        <w:t>Ury</w:t>
      </w:r>
      <w:proofErr w:type="spellEnd"/>
      <w:r>
        <w:t xml:space="preserve"> (“Getting to </w:t>
      </w:r>
      <w:proofErr w:type="gramStart"/>
      <w:r>
        <w:t>Yes</w:t>
      </w:r>
      <w:proofErr w:type="gramEnd"/>
      <w:r>
        <w:t xml:space="preserve">”). </w:t>
      </w:r>
      <w:r w:rsidR="00BD7EF4">
        <w:t>I edited to whole book and translated half.</w:t>
      </w:r>
    </w:p>
    <w:p w:rsidR="006051DF" w:rsidRDefault="006051DF" w:rsidP="006051DF">
      <w:pPr>
        <w:pStyle w:val="Indented"/>
        <w:rPr>
          <w:i/>
        </w:rPr>
      </w:pPr>
      <w:r>
        <w:t xml:space="preserve">I was the sole developmental editor and translator of </w:t>
      </w:r>
      <w:r w:rsidRPr="002930B2">
        <w:rPr>
          <w:i/>
        </w:rPr>
        <w:t xml:space="preserve">“The Bridge from Psyche to Spirit.” </w:t>
      </w:r>
    </w:p>
    <w:p w:rsidR="006051DF" w:rsidRDefault="006051DF" w:rsidP="006051DF">
      <w:pPr>
        <w:pStyle w:val="Indented"/>
        <w:rPr>
          <w:i/>
        </w:rPr>
      </w:pPr>
    </w:p>
    <w:p w:rsidR="006051DF" w:rsidRDefault="006051DF" w:rsidP="006051DF">
      <w:pPr>
        <w:pStyle w:val="Indented"/>
        <w:rPr>
          <w:b/>
        </w:rPr>
      </w:pPr>
      <w:r w:rsidRPr="00317BFB">
        <w:rPr>
          <w:b/>
        </w:rPr>
        <w:t>History Teacher/Professor</w:t>
      </w:r>
    </w:p>
    <w:p w:rsidR="006051DF" w:rsidRDefault="006051DF" w:rsidP="006051DF">
      <w:pPr>
        <w:pStyle w:val="Indented"/>
      </w:pPr>
      <w:r>
        <w:t>2009: Bilingual History Teacher at Angevine Middle School, Lafayette CO.</w:t>
      </w:r>
    </w:p>
    <w:p w:rsidR="006051DF" w:rsidRDefault="006051DF" w:rsidP="006051DF">
      <w:pPr>
        <w:pStyle w:val="Indented"/>
      </w:pPr>
      <w:r>
        <w:t xml:space="preserve">2007-2008: I taught Middle Eastern and World History </w:t>
      </w:r>
      <w:r w:rsidRPr="006051DF">
        <w:rPr>
          <w:b/>
          <w:i/>
        </w:rPr>
        <w:t xml:space="preserve">in Spanish </w:t>
      </w:r>
      <w:r>
        <w:t>at La Universidad de San Augustin, Arequipa Peru.</w:t>
      </w:r>
    </w:p>
    <w:p w:rsidR="006051DF" w:rsidRDefault="006051DF" w:rsidP="006051DF">
      <w:pPr>
        <w:pStyle w:val="Indented"/>
      </w:pPr>
      <w:r>
        <w:t xml:space="preserve">2004-2005: Santa Fe Community College </w:t>
      </w:r>
    </w:p>
    <w:p w:rsidR="006051DF" w:rsidRDefault="006051DF" w:rsidP="006051DF">
      <w:pPr>
        <w:pStyle w:val="Indented"/>
      </w:pPr>
      <w:r>
        <w:t xml:space="preserve">2000-2001: Sandia Preparatory School Albuquerque, NM </w:t>
      </w:r>
    </w:p>
    <w:p w:rsidR="006051DF" w:rsidRPr="00317BFB" w:rsidRDefault="006051DF" w:rsidP="006051DF">
      <w:pPr>
        <w:pStyle w:val="Indented"/>
      </w:pPr>
      <w:r>
        <w:t xml:space="preserve">1999-2000: Bilingual Social Studies, </w:t>
      </w:r>
      <w:r w:rsidR="00DC75AF">
        <w:t xml:space="preserve">Interpreter for Spanish, Portuguese and Arabic-speaking students, </w:t>
      </w:r>
      <w:r>
        <w:t xml:space="preserve">Albuquerque High School </w:t>
      </w:r>
    </w:p>
    <w:p w:rsidR="006051DF" w:rsidRPr="00A86E3D" w:rsidRDefault="006051DF" w:rsidP="00DC75AF">
      <w:pPr>
        <w:pStyle w:val="Indented"/>
        <w:ind w:left="0"/>
      </w:pPr>
    </w:p>
    <w:p w:rsidR="006051DF" w:rsidRPr="00337710" w:rsidRDefault="006051DF" w:rsidP="00DE5DAC">
      <w:pPr>
        <w:pStyle w:val="Company"/>
      </w:pPr>
      <w:r>
        <w:t xml:space="preserve">Developmental Editing, Publishing and Distribution of the </w:t>
      </w:r>
      <w:r>
        <w:rPr>
          <w:i/>
        </w:rPr>
        <w:t xml:space="preserve">Mercy Oceans </w:t>
      </w:r>
      <w:r>
        <w:t xml:space="preserve">series by Sheikh </w:t>
      </w:r>
      <w:proofErr w:type="spellStart"/>
      <w:r>
        <w:t>Nazim</w:t>
      </w:r>
      <w:proofErr w:type="spellEnd"/>
      <w:r>
        <w:t xml:space="preserve"> al-</w:t>
      </w:r>
      <w:proofErr w:type="spellStart"/>
      <w:r>
        <w:t>Qubrusi</w:t>
      </w:r>
      <w:proofErr w:type="spellEnd"/>
    </w:p>
    <w:p w:rsidR="006051DF" w:rsidRPr="00A86E3D" w:rsidRDefault="006051DF" w:rsidP="006051DF">
      <w:pPr>
        <w:pStyle w:val="Indented"/>
      </w:pPr>
      <w:r w:rsidRPr="00A86E3D">
        <w:t>08.</w:t>
      </w:r>
      <w:r>
        <w:t>1985</w:t>
      </w:r>
      <w:r w:rsidRPr="00A86E3D">
        <w:t xml:space="preserve"> – 04.</w:t>
      </w:r>
      <w:r>
        <w:t>1992</w:t>
      </w:r>
    </w:p>
    <w:p w:rsidR="006051DF" w:rsidRPr="00A86E3D" w:rsidRDefault="006051DF" w:rsidP="006051DF">
      <w:pPr>
        <w:pStyle w:val="Indented"/>
      </w:pPr>
      <w:r>
        <w:t>I edited and published ten titles for the Sheikh with the assistance of my ex-wife. We also oversaw the printing, publication and distribution of the books.</w:t>
      </w:r>
    </w:p>
    <w:p w:rsidR="006051DF" w:rsidRPr="00317BFB" w:rsidRDefault="006051DF" w:rsidP="00DC75AF">
      <w:pPr>
        <w:pStyle w:val="Indented"/>
        <w:ind w:left="0"/>
        <w:rPr>
          <w:b/>
        </w:rPr>
      </w:pPr>
    </w:p>
    <w:p w:rsidR="006051DF" w:rsidRPr="00A86E3D" w:rsidRDefault="006051DF" w:rsidP="006051DF">
      <w:pPr>
        <w:pStyle w:val="Heading1"/>
        <w:rPr>
          <w:lang w:val="en-US"/>
        </w:rPr>
      </w:pPr>
      <w:r w:rsidRPr="00A86E3D">
        <w:rPr>
          <w:lang w:val="en-US"/>
        </w:rPr>
        <w:t>Education</w:t>
      </w:r>
    </w:p>
    <w:p w:rsidR="006051DF" w:rsidRPr="00A86E3D" w:rsidRDefault="006051DF" w:rsidP="006051DF"/>
    <w:p w:rsidR="006051DF" w:rsidRDefault="006051DF" w:rsidP="006051DF">
      <w:pPr>
        <w:pStyle w:val="Indented"/>
      </w:pPr>
      <w:r>
        <w:t>Ph.D. Program in Middle Eastern History and Arabic, University of Arizona, Tucson (2002-2003) (I completed all coursework, but not the dissertation.)</w:t>
      </w:r>
    </w:p>
    <w:p w:rsidR="006051DF" w:rsidRDefault="006051DF" w:rsidP="006051DF">
      <w:pPr>
        <w:pStyle w:val="Position"/>
        <w:rPr>
          <w:b w:val="0"/>
        </w:rPr>
      </w:pPr>
      <w:r w:rsidRPr="0002325F">
        <w:rPr>
          <w:b w:val="0"/>
        </w:rPr>
        <w:t>M.A</w:t>
      </w:r>
      <w:r>
        <w:rPr>
          <w:b w:val="0"/>
        </w:rPr>
        <w:t>. in Asian and European History from the</w:t>
      </w:r>
      <w:r w:rsidRPr="0002325F">
        <w:rPr>
          <w:b w:val="0"/>
        </w:rPr>
        <w:t xml:space="preserve"> Univer</w:t>
      </w:r>
      <w:r>
        <w:rPr>
          <w:b w:val="0"/>
        </w:rPr>
        <w:t>sity of New Mexico, (2002)</w:t>
      </w:r>
    </w:p>
    <w:p w:rsidR="00DC75AF" w:rsidRDefault="00DC75AF" w:rsidP="006051DF">
      <w:pPr>
        <w:pStyle w:val="Position"/>
        <w:rPr>
          <w:b w:val="0"/>
        </w:rPr>
      </w:pPr>
      <w:r>
        <w:rPr>
          <w:b w:val="0"/>
        </w:rPr>
        <w:t>Completion of Secondary Bilingual Education Program (Spanish), Albuquerque, NM (1999)</w:t>
      </w:r>
    </w:p>
    <w:p w:rsidR="006051DF" w:rsidRDefault="006051DF" w:rsidP="006051DF">
      <w:pPr>
        <w:pStyle w:val="Position"/>
        <w:rPr>
          <w:b w:val="0"/>
        </w:rPr>
      </w:pPr>
      <w:r>
        <w:rPr>
          <w:b w:val="0"/>
        </w:rPr>
        <w:t>B.A. in Political Science and Spanish from the University of New Mexico, (1998)</w:t>
      </w:r>
    </w:p>
    <w:p w:rsidR="009A5365" w:rsidRDefault="009A5365" w:rsidP="009A5365">
      <w:pPr>
        <w:pStyle w:val="Position"/>
        <w:ind w:left="720" w:firstLine="720"/>
        <w:rPr>
          <w:b w:val="0"/>
        </w:rPr>
      </w:pPr>
      <w:r>
        <w:rPr>
          <w:b w:val="0"/>
        </w:rPr>
        <w:t>King</w:t>
      </w:r>
      <w:r w:rsidR="001936F3">
        <w:rPr>
          <w:b w:val="0"/>
        </w:rPr>
        <w:t xml:space="preserve"> Abdul Aziz University, Mecca, </w:t>
      </w:r>
      <w:r>
        <w:rPr>
          <w:b w:val="0"/>
        </w:rPr>
        <w:t>Arabic Language Program Graduate (1983)</w:t>
      </w:r>
    </w:p>
    <w:p w:rsidR="009A5365" w:rsidRPr="0002325F" w:rsidRDefault="009A5365" w:rsidP="009A5365">
      <w:pPr>
        <w:pStyle w:val="Position"/>
        <w:ind w:left="720" w:firstLine="720"/>
        <w:rPr>
          <w:b w:val="0"/>
        </w:rPr>
      </w:pPr>
      <w:r>
        <w:rPr>
          <w:b w:val="0"/>
        </w:rPr>
        <w:t>American University of Cairo, Egypt, Arabic Language Program (1980-81)</w:t>
      </w:r>
    </w:p>
    <w:p w:rsidR="006051DF" w:rsidRPr="00A86E3D" w:rsidRDefault="006051DF" w:rsidP="006051DF"/>
    <w:p w:rsidR="006051DF" w:rsidRPr="00A86E3D" w:rsidRDefault="006051DF" w:rsidP="006051DF">
      <w:pPr>
        <w:pStyle w:val="Heading1"/>
        <w:rPr>
          <w:lang w:val="en-US"/>
        </w:rPr>
      </w:pPr>
      <w:r w:rsidRPr="00A86E3D">
        <w:rPr>
          <w:lang w:val="en-US"/>
        </w:rPr>
        <w:t>References</w:t>
      </w:r>
    </w:p>
    <w:p w:rsidR="006051DF" w:rsidRPr="00A86E3D" w:rsidRDefault="006051DF" w:rsidP="006051DF"/>
    <w:p w:rsidR="006051DF" w:rsidRPr="00A86E3D" w:rsidRDefault="006051DF" w:rsidP="006051DF">
      <w:pPr>
        <w:pStyle w:val="Indented"/>
      </w:pPr>
      <w:proofErr w:type="gramStart"/>
      <w:r w:rsidRPr="00A86E3D">
        <w:t>Available on request.</w:t>
      </w:r>
      <w:proofErr w:type="gramEnd"/>
    </w:p>
    <w:p w:rsidR="006051DF" w:rsidRPr="00A86E3D" w:rsidRDefault="006051DF" w:rsidP="006051DF"/>
    <w:p w:rsidR="006051DF" w:rsidRPr="00A86E3D" w:rsidRDefault="006051DF" w:rsidP="006051DF">
      <w:r w:rsidRPr="00A86E3D">
        <w:br w:type="page"/>
      </w:r>
    </w:p>
    <w:p w:rsidR="006051DF" w:rsidRDefault="006051DF" w:rsidP="006051DF"/>
    <w:p w:rsidR="006051DF" w:rsidRDefault="006051DF" w:rsidP="006051DF">
      <w:pPr>
        <w:pBdr>
          <w:top w:val="single" w:sz="24" w:space="10" w:color="9BBB59"/>
          <w:left w:val="single" w:sz="24" w:space="10" w:color="9BBB59"/>
          <w:bottom w:val="single" w:sz="24" w:space="10" w:color="9BBB59"/>
          <w:right w:val="single" w:sz="24" w:space="10" w:color="9BBB59"/>
        </w:pBdr>
        <w:autoSpaceDE w:val="0"/>
        <w:autoSpaceDN w:val="0"/>
        <w:adjustRightInd w:val="0"/>
        <w:rPr>
          <w:rFonts w:ascii="Calibri" w:eastAsia="Times New Roman" w:hAnsi="Calibri" w:cs="Calibri"/>
          <w:b/>
          <w:bCs/>
          <w:color w:val="000000"/>
        </w:rPr>
      </w:pPr>
      <w:r>
        <w:rPr>
          <w:rFonts w:ascii="Calibri" w:eastAsia="Times New Roman" w:hAnsi="Calibri" w:cs="Calibri"/>
          <w:b/>
          <w:bCs/>
          <w:color w:val="000000"/>
        </w:rPr>
        <w:t>Copyright information - Please read</w:t>
      </w:r>
    </w:p>
    <w:p w:rsidR="006051DF" w:rsidRDefault="006051DF" w:rsidP="006051DF">
      <w:pPr>
        <w:pBdr>
          <w:top w:val="single" w:sz="24" w:space="10" w:color="9BBB59"/>
          <w:left w:val="single" w:sz="24" w:space="10" w:color="9BBB59"/>
          <w:bottom w:val="single" w:sz="24" w:space="10" w:color="9BBB59"/>
          <w:right w:val="single" w:sz="24" w:space="10" w:color="9BBB59"/>
        </w:pBdr>
        <w:autoSpaceDE w:val="0"/>
        <w:autoSpaceDN w:val="0"/>
        <w:adjustRightInd w:val="0"/>
        <w:rPr>
          <w:rFonts w:ascii="Calibri" w:eastAsia="Times New Roman" w:hAnsi="Calibri" w:cs="Calibri"/>
          <w:b/>
          <w:bCs/>
          <w:color w:val="000000"/>
        </w:rPr>
      </w:pPr>
    </w:p>
    <w:p w:rsidR="006051DF" w:rsidRDefault="006051DF" w:rsidP="006051DF">
      <w:pPr>
        <w:pBdr>
          <w:top w:val="single" w:sz="24" w:space="10" w:color="9BBB59"/>
          <w:left w:val="single" w:sz="24" w:space="10" w:color="9BBB59"/>
          <w:bottom w:val="single" w:sz="24" w:space="10" w:color="9BBB59"/>
          <w:right w:val="single" w:sz="24" w:space="10" w:color="9BBB59"/>
        </w:pBdr>
        <w:autoSpaceDE w:val="0"/>
        <w:autoSpaceDN w:val="0"/>
        <w:adjustRightInd w:val="0"/>
        <w:rPr>
          <w:rFonts w:ascii="Calibri" w:eastAsia="Times New Roman" w:hAnsi="Calibri" w:cs="Calibri"/>
          <w:color w:val="000000"/>
          <w:sz w:val="20"/>
          <w:szCs w:val="20"/>
        </w:rPr>
      </w:pPr>
      <w:r>
        <w:rPr>
          <w:rFonts w:ascii="Calibri" w:eastAsia="Times New Roman" w:hAnsi="Calibri" w:cs="Calibri"/>
          <w:color w:val="000000"/>
          <w:sz w:val="20"/>
          <w:szCs w:val="20"/>
        </w:rPr>
        <w:t xml:space="preserve">© This </w:t>
      </w:r>
      <w:hyperlink r:id="rId5" w:history="1">
        <w:r>
          <w:rPr>
            <w:rStyle w:val="Hyperlink"/>
            <w:rFonts w:ascii="Calibri" w:eastAsia="Times New Roman" w:hAnsi="Calibri" w:cs="Calibri"/>
            <w:b/>
            <w:sz w:val="20"/>
            <w:szCs w:val="20"/>
          </w:rPr>
          <w:t>Free Resume Template</w:t>
        </w:r>
      </w:hyperlink>
      <w:r>
        <w:rPr>
          <w:rFonts w:ascii="Calibri" w:eastAsia="Times New Roman" w:hAnsi="Calibri" w:cs="Calibri"/>
          <w:color w:val="000000"/>
          <w:sz w:val="20"/>
          <w:szCs w:val="20"/>
        </w:rPr>
        <w:t xml:space="preserve"> is the copyright of Hloom.com. You can download and modify this template for your own personal use to create a resume for yourself, or for someone else. You can (and should!) </w:t>
      </w:r>
      <w:hyperlink r:id="rId6" w:history="1">
        <w:r>
          <w:rPr>
            <w:rStyle w:val="Hyperlink"/>
            <w:rFonts w:ascii="Calibri" w:eastAsia="Times New Roman" w:hAnsi="Calibri" w:cs="Calibri"/>
            <w:sz w:val="20"/>
            <w:szCs w:val="20"/>
          </w:rPr>
          <w:t>remove this copyright notice</w:t>
        </w:r>
      </w:hyperlink>
      <w:r>
        <w:rPr>
          <w:rFonts w:ascii="Calibri" w:eastAsia="Times New Roman" w:hAnsi="Calibri" w:cs="Calibri"/>
          <w:color w:val="000000"/>
          <w:sz w:val="20"/>
          <w:szCs w:val="20"/>
        </w:rPr>
        <w:t xml:space="preserve"> before sending your resume to potential employers.</w:t>
      </w:r>
    </w:p>
    <w:p w:rsidR="006051DF" w:rsidRDefault="006051DF" w:rsidP="006051DF">
      <w:pPr>
        <w:pBdr>
          <w:top w:val="single" w:sz="24" w:space="10" w:color="9BBB59"/>
          <w:left w:val="single" w:sz="24" w:space="10" w:color="9BBB59"/>
          <w:bottom w:val="single" w:sz="24" w:space="10" w:color="9BBB59"/>
          <w:right w:val="single" w:sz="24" w:space="10" w:color="9BBB59"/>
        </w:pBdr>
        <w:autoSpaceDE w:val="0"/>
        <w:autoSpaceDN w:val="0"/>
        <w:adjustRightInd w:val="0"/>
        <w:rPr>
          <w:rFonts w:ascii="Calibri" w:eastAsia="Times New Roman" w:hAnsi="Calibri" w:cs="Calibri"/>
          <w:color w:val="000000"/>
          <w:sz w:val="20"/>
          <w:szCs w:val="20"/>
        </w:rPr>
      </w:pPr>
    </w:p>
    <w:p w:rsidR="006051DF" w:rsidRDefault="006051DF" w:rsidP="006051DF">
      <w:pPr>
        <w:pBdr>
          <w:top w:val="single" w:sz="24" w:space="10" w:color="9BBB59"/>
          <w:left w:val="single" w:sz="24" w:space="10" w:color="9BBB59"/>
          <w:bottom w:val="single" w:sz="24" w:space="10" w:color="9BBB59"/>
          <w:right w:val="single" w:sz="24" w:space="10" w:color="9BBB59"/>
        </w:pBdr>
        <w:autoSpaceDE w:val="0"/>
        <w:autoSpaceDN w:val="0"/>
        <w:adjustRightInd w:val="0"/>
        <w:rPr>
          <w:rFonts w:ascii="Calibri" w:eastAsia="MS Mincho" w:hAnsi="Calibri" w:cs="Calibri"/>
          <w:color w:val="000000"/>
          <w:sz w:val="20"/>
          <w:szCs w:val="20"/>
        </w:rPr>
      </w:pPr>
      <w:r>
        <w:rPr>
          <w:rFonts w:ascii="Calibri" w:eastAsia="Times New Roman" w:hAnsi="Calibri" w:cs="Calibri"/>
          <w:color w:val="000000"/>
          <w:sz w:val="20"/>
          <w:szCs w:val="20"/>
        </w:rPr>
        <w:t>You may not distribute or resell this template, or its derivatives, and you may not make it available on other websites without our prior permission. All sharing of this template must be done using a link to http://www.hloom.com/download-professional-resume-templates/.</w:t>
      </w:r>
      <w:r>
        <w:rPr>
          <w:rFonts w:ascii="Calibri" w:eastAsia="MS Mincho" w:hAnsi="Calibri" w:cs="Calibri"/>
          <w:color w:val="000000"/>
          <w:sz w:val="20"/>
          <w:szCs w:val="20"/>
        </w:rPr>
        <w:t xml:space="preserve"> For any questions relating to the use of this template please email us - </w:t>
      </w:r>
      <w:hyperlink r:id="rId7" w:history="1">
        <w:r>
          <w:rPr>
            <w:rStyle w:val="Hyperlink"/>
            <w:rFonts w:ascii="Calibri" w:eastAsia="MS Mincho" w:hAnsi="Calibri" w:cs="Calibri"/>
            <w:sz w:val="20"/>
            <w:szCs w:val="20"/>
          </w:rPr>
          <w:t>info@hloom.com</w:t>
        </w:r>
      </w:hyperlink>
    </w:p>
    <w:p w:rsidR="006051DF" w:rsidRDefault="006051DF" w:rsidP="006051DF">
      <w:pPr>
        <w:spacing w:after="120"/>
        <w:rPr>
          <w:rFonts w:ascii="High Tower Text" w:eastAsia="MS Mincho" w:hAnsi="High Tower Text"/>
        </w:rPr>
      </w:pPr>
    </w:p>
    <w:p w:rsidR="006051DF" w:rsidRDefault="006051DF" w:rsidP="006051DF">
      <w:pPr>
        <w:spacing w:after="120"/>
        <w:rPr>
          <w:rFonts w:ascii="High Tower Text" w:eastAsia="MS Mincho" w:hAnsi="High Tower Text"/>
        </w:rPr>
      </w:pPr>
      <w:r>
        <w:rPr>
          <w:rFonts w:ascii="High Tower Text" w:eastAsia="MS Mincho" w:hAnsi="High Tower Text"/>
        </w:rPr>
        <w:t xml:space="preserve">Getting ready for an Interview? Download </w:t>
      </w:r>
      <w:hyperlink r:id="rId8" w:history="1">
        <w:r>
          <w:rPr>
            <w:rStyle w:val="Hyperlink"/>
            <w:rFonts w:ascii="High Tower Text" w:eastAsia="MS Mincho" w:hAnsi="High Tower Text"/>
          </w:rPr>
          <w:t>177 Proven Answers to Job Interview Questions</w:t>
        </w:r>
      </w:hyperlink>
      <w:r>
        <w:rPr>
          <w:rFonts w:ascii="High Tower Text" w:eastAsia="MS Mincho" w:hAnsi="High Tower Text"/>
        </w:rPr>
        <w:t xml:space="preserve">. </w:t>
      </w:r>
    </w:p>
    <w:p w:rsidR="006051DF" w:rsidRPr="00B613AB" w:rsidRDefault="006051DF" w:rsidP="006051DF">
      <w:pPr>
        <w:rPr>
          <w:rFonts w:ascii="Calibri" w:hAnsi="Calibri"/>
        </w:rPr>
      </w:pPr>
    </w:p>
    <w:p w:rsidR="006051DF" w:rsidRPr="00A86E3D" w:rsidRDefault="006051DF" w:rsidP="006051DF"/>
    <w:p w:rsidR="00270638" w:rsidRDefault="007C30B1"/>
    <w:sectPr w:rsidR="00270638" w:rsidSect="00AB513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igh Tower Text">
    <w:panose1 w:val="0204050205050603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zQxNDG1tAQSxko6SsGpxcWZ+XkgBSa1AMT5jXEsAAAA"/>
  </w:docVars>
  <w:rsids>
    <w:rsidRoot w:val="006051DF"/>
    <w:rsid w:val="000047BB"/>
    <w:rsid w:val="001936F3"/>
    <w:rsid w:val="00201FD6"/>
    <w:rsid w:val="00206CE6"/>
    <w:rsid w:val="0045591A"/>
    <w:rsid w:val="0051580C"/>
    <w:rsid w:val="00532FD3"/>
    <w:rsid w:val="005F7EC6"/>
    <w:rsid w:val="006051DF"/>
    <w:rsid w:val="00687557"/>
    <w:rsid w:val="00750A87"/>
    <w:rsid w:val="007C30B1"/>
    <w:rsid w:val="00873C11"/>
    <w:rsid w:val="009A5365"/>
    <w:rsid w:val="00A57413"/>
    <w:rsid w:val="00A645B8"/>
    <w:rsid w:val="00AB0DCC"/>
    <w:rsid w:val="00B16801"/>
    <w:rsid w:val="00BD7EF4"/>
    <w:rsid w:val="00C52F4D"/>
    <w:rsid w:val="00D4687B"/>
    <w:rsid w:val="00DC75AF"/>
    <w:rsid w:val="00DE5D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51DF"/>
    <w:pPr>
      <w:spacing w:after="0" w:line="240" w:lineRule="auto"/>
    </w:pPr>
    <w:rPr>
      <w:rFonts w:ascii="Georgia" w:eastAsia="Calibri" w:hAnsi="Georgia" w:cs="Times New Roman"/>
    </w:rPr>
  </w:style>
  <w:style w:type="paragraph" w:styleId="Heading1">
    <w:name w:val="heading 1"/>
    <w:basedOn w:val="Normal"/>
    <w:next w:val="Normal"/>
    <w:link w:val="Heading1Char"/>
    <w:uiPriority w:val="9"/>
    <w:qFormat/>
    <w:rsid w:val="006051DF"/>
    <w:pPr>
      <w:spacing w:after="40"/>
      <w:outlineLvl w:val="0"/>
    </w:pPr>
    <w:rPr>
      <w:b/>
      <w:sz w:val="28"/>
      <w:szCs w:val="28"/>
      <w:lang w:val="fr-FR"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1DF"/>
    <w:rPr>
      <w:rFonts w:ascii="Georgia" w:eastAsia="Calibri" w:hAnsi="Georgia" w:cs="Times New Roman"/>
      <w:b/>
      <w:sz w:val="28"/>
      <w:szCs w:val="28"/>
      <w:lang w:val="fr-FR" w:eastAsia="x-none"/>
    </w:rPr>
  </w:style>
  <w:style w:type="paragraph" w:customStyle="1" w:styleId="Name">
    <w:name w:val="Name"/>
    <w:basedOn w:val="Normal"/>
    <w:qFormat/>
    <w:rsid w:val="006051DF"/>
    <w:rPr>
      <w:sz w:val="52"/>
      <w:szCs w:val="52"/>
    </w:rPr>
  </w:style>
  <w:style w:type="paragraph" w:customStyle="1" w:styleId="Position">
    <w:name w:val="Position"/>
    <w:basedOn w:val="NoSpacing"/>
    <w:qFormat/>
    <w:rsid w:val="006051DF"/>
    <w:pPr>
      <w:ind w:left="1440"/>
    </w:pPr>
    <w:rPr>
      <w:b/>
    </w:rPr>
  </w:style>
  <w:style w:type="paragraph" w:customStyle="1" w:styleId="Company">
    <w:name w:val="Company"/>
    <w:basedOn w:val="NoSpacing"/>
    <w:qFormat/>
    <w:rsid w:val="006051DF"/>
    <w:pPr>
      <w:ind w:left="1440"/>
    </w:pPr>
    <w:rPr>
      <w:b/>
    </w:rPr>
  </w:style>
  <w:style w:type="paragraph" w:customStyle="1" w:styleId="Indented">
    <w:name w:val="Indented"/>
    <w:basedOn w:val="Company"/>
    <w:qFormat/>
    <w:rsid w:val="006051DF"/>
    <w:rPr>
      <w:b w:val="0"/>
    </w:rPr>
  </w:style>
  <w:style w:type="character" w:styleId="Hyperlink">
    <w:name w:val="Hyperlink"/>
    <w:uiPriority w:val="99"/>
    <w:semiHidden/>
    <w:unhideWhenUsed/>
    <w:rsid w:val="006051DF"/>
    <w:rPr>
      <w:color w:val="0000FF"/>
      <w:u w:val="single"/>
    </w:rPr>
  </w:style>
  <w:style w:type="paragraph" w:styleId="NoSpacing">
    <w:name w:val="No Spacing"/>
    <w:uiPriority w:val="1"/>
    <w:qFormat/>
    <w:rsid w:val="006051DF"/>
    <w:pPr>
      <w:spacing w:after="0" w:line="240" w:lineRule="auto"/>
    </w:pPr>
    <w:rPr>
      <w:rFonts w:ascii="Georgia" w:eastAsia="Calibri" w:hAnsi="Georgia"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51DF"/>
    <w:pPr>
      <w:spacing w:after="0" w:line="240" w:lineRule="auto"/>
    </w:pPr>
    <w:rPr>
      <w:rFonts w:ascii="Georgia" w:eastAsia="Calibri" w:hAnsi="Georgia" w:cs="Times New Roman"/>
    </w:rPr>
  </w:style>
  <w:style w:type="paragraph" w:styleId="Heading1">
    <w:name w:val="heading 1"/>
    <w:basedOn w:val="Normal"/>
    <w:next w:val="Normal"/>
    <w:link w:val="Heading1Char"/>
    <w:uiPriority w:val="9"/>
    <w:qFormat/>
    <w:rsid w:val="006051DF"/>
    <w:pPr>
      <w:spacing w:after="40"/>
      <w:outlineLvl w:val="0"/>
    </w:pPr>
    <w:rPr>
      <w:b/>
      <w:sz w:val="28"/>
      <w:szCs w:val="28"/>
      <w:lang w:val="fr-FR"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1DF"/>
    <w:rPr>
      <w:rFonts w:ascii="Georgia" w:eastAsia="Calibri" w:hAnsi="Georgia" w:cs="Times New Roman"/>
      <w:b/>
      <w:sz w:val="28"/>
      <w:szCs w:val="28"/>
      <w:lang w:val="fr-FR" w:eastAsia="x-none"/>
    </w:rPr>
  </w:style>
  <w:style w:type="paragraph" w:customStyle="1" w:styleId="Name">
    <w:name w:val="Name"/>
    <w:basedOn w:val="Normal"/>
    <w:qFormat/>
    <w:rsid w:val="006051DF"/>
    <w:rPr>
      <w:sz w:val="52"/>
      <w:szCs w:val="52"/>
    </w:rPr>
  </w:style>
  <w:style w:type="paragraph" w:customStyle="1" w:styleId="Position">
    <w:name w:val="Position"/>
    <w:basedOn w:val="NoSpacing"/>
    <w:qFormat/>
    <w:rsid w:val="006051DF"/>
    <w:pPr>
      <w:ind w:left="1440"/>
    </w:pPr>
    <w:rPr>
      <w:b/>
    </w:rPr>
  </w:style>
  <w:style w:type="paragraph" w:customStyle="1" w:styleId="Company">
    <w:name w:val="Company"/>
    <w:basedOn w:val="NoSpacing"/>
    <w:qFormat/>
    <w:rsid w:val="006051DF"/>
    <w:pPr>
      <w:ind w:left="1440"/>
    </w:pPr>
    <w:rPr>
      <w:b/>
    </w:rPr>
  </w:style>
  <w:style w:type="paragraph" w:customStyle="1" w:styleId="Indented">
    <w:name w:val="Indented"/>
    <w:basedOn w:val="Company"/>
    <w:qFormat/>
    <w:rsid w:val="006051DF"/>
    <w:rPr>
      <w:b w:val="0"/>
    </w:rPr>
  </w:style>
  <w:style w:type="character" w:styleId="Hyperlink">
    <w:name w:val="Hyperlink"/>
    <w:uiPriority w:val="99"/>
    <w:semiHidden/>
    <w:unhideWhenUsed/>
    <w:rsid w:val="006051DF"/>
    <w:rPr>
      <w:color w:val="0000FF"/>
      <w:u w:val="single"/>
    </w:rPr>
  </w:style>
  <w:style w:type="paragraph" w:styleId="NoSpacing">
    <w:name w:val="No Spacing"/>
    <w:uiPriority w:val="1"/>
    <w:qFormat/>
    <w:rsid w:val="006051DF"/>
    <w:pPr>
      <w:spacing w:after="0" w:line="240" w:lineRule="auto"/>
    </w:pPr>
    <w:rPr>
      <w:rFonts w:ascii="Georgia" w:eastAsia="Calibri" w:hAnsi="Georg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4e9636siqdd73w63xrfe4ggi48.hop.clickbank.net/?tid=INTERVIEW" TargetMode="External"/><Relationship Id="rId3" Type="http://schemas.openxmlformats.org/officeDocument/2006/relationships/settings" Target="settings.xml"/><Relationship Id="rId7" Type="http://schemas.openxmlformats.org/officeDocument/2006/relationships/hyperlink" Target="mailto:info@hloom.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g.recordit.co/FSq2vjCLlA.gif" TargetMode="External"/><Relationship Id="rId5" Type="http://schemas.openxmlformats.org/officeDocument/2006/relationships/hyperlink" Target="http://www.hloom.com/download-professional-resume-templat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h G</dc:creator>
  <cp:lastModifiedBy>Noah G</cp:lastModifiedBy>
  <cp:revision>7</cp:revision>
  <cp:lastPrinted>2015-09-17T21:32:00Z</cp:lastPrinted>
  <dcterms:created xsi:type="dcterms:W3CDTF">2016-03-20T17:17:00Z</dcterms:created>
  <dcterms:modified xsi:type="dcterms:W3CDTF">2016-06-06T16:40:00Z</dcterms:modified>
</cp:coreProperties>
</file>